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NNY H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N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21 West Argyle Street,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SUCCE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1816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L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